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526/prioritize-dict-in-2026-budget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23:09:05Z</dcterms:created>
  <dcterms:modified xsi:type="dcterms:W3CDTF">2025-10-05T23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